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808B3" w14:textId="2AC8F0B6" w:rsidR="25500CAA" w:rsidRPr="00C6424E" w:rsidRDefault="00AE6807" w:rsidP="00ED6505">
      <w:pPr>
        <w:pStyle w:val="Nagwek11"/>
        <w:spacing w:before="360"/>
        <w:rPr>
          <w:rFonts w:ascii="Nunito" w:hAnsi="Nunito" w:cs="Open Sans"/>
        </w:rPr>
      </w:pPr>
      <w:r w:rsidRPr="00C6424E">
        <w:rPr>
          <w:rFonts w:ascii="Nunito" w:hAnsi="Nunito" w:cs="Open Sans"/>
        </w:rPr>
        <w:t>PARTICIPANT DETAILS:</w:t>
      </w:r>
    </w:p>
    <w:tbl>
      <w:tblPr>
        <w:tblStyle w:val="Zwykatabela4"/>
        <w:tblW w:w="0" w:type="auto"/>
        <w:tblLook w:val="01E0" w:firstRow="1" w:lastRow="1" w:firstColumn="1" w:lastColumn="1" w:noHBand="0" w:noVBand="0"/>
      </w:tblPr>
      <w:tblGrid>
        <w:gridCol w:w="3828"/>
        <w:gridCol w:w="5244"/>
      </w:tblGrid>
      <w:tr w:rsidR="002D6CA7" w:rsidRPr="000A3C61" w14:paraId="37368E70" w14:textId="77777777" w:rsidTr="002D6C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2A5532B0" w14:textId="64BF432D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  <w:t>LAST NAME (as on passport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vAlign w:val="bottom"/>
          </w:tcPr>
          <w:p w14:paraId="218645F5" w14:textId="64A39188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2D6CA7" w:rsidRPr="000A3C61" w14:paraId="4782004D" w14:textId="77777777" w:rsidTr="002D6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43032EA3" w14:textId="28DA2E47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  <w:lang w:val="en-US"/>
              </w:rPr>
              <w:t>FIRST NAME (as on passport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6C20F5C9" w14:textId="7212EB8A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2D6CA7" w:rsidRPr="00C6424E" w14:paraId="60C2F159" w14:textId="77777777" w:rsidTr="002D6C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054E9EF4" w14:textId="77777777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t>EMAIL ADDRESS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34349849" w14:textId="5AE304DE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2D6CA7" w:rsidRPr="00A77885" w14:paraId="7417F1AD" w14:textId="77777777" w:rsidTr="002D6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67978B1E" w14:textId="67EFE5FD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20"/>
                <w:szCs w:val="20"/>
              </w:rPr>
              <w:t>HOME UNIVERSITY (country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3BC0F230" w14:textId="523E9CAD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2D6CA7" w:rsidRPr="00A77885" w14:paraId="3202814C" w14:textId="77777777" w:rsidTr="002D6C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3DBC5EBA" w14:textId="4E42F13A" w:rsidR="002D6CA7" w:rsidRPr="00C6424E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20"/>
                <w:szCs w:val="20"/>
                <w:lang w:val="en-GB"/>
              </w:rPr>
              <w:t>HOST UNIVERSITY (country):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7E8AE866" w14:textId="470D857E" w:rsidR="002D6CA7" w:rsidRPr="00A77885" w:rsidRDefault="002D6CA7" w:rsidP="002D6CA7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color w:val="000000"/>
                <w:sz w:val="20"/>
                <w:szCs w:val="20"/>
                <w:lang w:val="es-419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</w:tbl>
    <w:p w14:paraId="52039758" w14:textId="2A245213" w:rsidR="25500CAA" w:rsidRPr="00C6424E" w:rsidRDefault="00AF7A81" w:rsidP="00AE6807">
      <w:pPr>
        <w:pStyle w:val="Nagwek11"/>
        <w:spacing w:before="360"/>
        <w:rPr>
          <w:rFonts w:ascii="Nunito" w:hAnsi="Nunito" w:cs="Open Sans"/>
        </w:rPr>
      </w:pPr>
      <w:r w:rsidRPr="00C6424E">
        <w:rPr>
          <w:rFonts w:ascii="Nunito" w:hAnsi="Nunito" w:cs="Open Sans"/>
        </w:rPr>
        <w:t>MOBILITY DETAILS:</w:t>
      </w:r>
    </w:p>
    <w:tbl>
      <w:tblPr>
        <w:tblStyle w:val="Tabela-Siatka"/>
        <w:tblW w:w="0" w:type="auto"/>
        <w:shd w:val="clear" w:color="auto" w:fill="007481"/>
        <w:tblLook w:val="04A0" w:firstRow="1" w:lastRow="0" w:firstColumn="1" w:lastColumn="0" w:noHBand="0" w:noVBand="1"/>
      </w:tblPr>
      <w:tblGrid>
        <w:gridCol w:w="9039"/>
      </w:tblGrid>
      <w:tr w:rsidR="001916B5" w:rsidRPr="002D6CA7" w14:paraId="0331FEEC" w14:textId="77777777" w:rsidTr="001916B5">
        <w:trPr>
          <w:trHeight w:val="536"/>
        </w:trPr>
        <w:tc>
          <w:tcPr>
            <w:tcW w:w="9039" w:type="dxa"/>
            <w:shd w:val="clear" w:color="auto" w:fill="007481"/>
            <w:vAlign w:val="center"/>
          </w:tcPr>
          <w:p w14:paraId="0CB12701" w14:textId="77777777" w:rsidR="00AF7A81" w:rsidRPr="00C6424E" w:rsidRDefault="00AF7A81" w:rsidP="001916B5">
            <w:pPr>
              <w:pStyle w:val="TableParagraph"/>
              <w:spacing w:before="120" w:after="120"/>
              <w:jc w:val="center"/>
              <w:rPr>
                <w:rFonts w:ascii="Nunito" w:eastAsia="Arial" w:hAnsi="Nunito" w:cs="Open Sans"/>
                <w:color w:val="FFFFFF" w:themeColor="background1"/>
                <w:sz w:val="16"/>
                <w:szCs w:val="16"/>
              </w:rPr>
            </w:pP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TO BE FILLED IN ON THE DAY OF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pacing w:val="-10"/>
                <w:sz w:val="16"/>
                <w:szCs w:val="16"/>
              </w:rPr>
              <w:t xml:space="preserve"> 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ARRIVAL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 xml:space="preserve"> – 1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  <w:vertAlign w:val="superscript"/>
              </w:rPr>
              <w:t>st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 xml:space="preserve"> day of mobility</w:t>
            </w:r>
          </w:p>
        </w:tc>
      </w:tr>
    </w:tbl>
    <w:p w14:paraId="300D67FF" w14:textId="09B7AEE0" w:rsidR="00AF7A81" w:rsidRPr="00C6424E" w:rsidRDefault="00AF7A81" w:rsidP="00946584">
      <w:pPr>
        <w:tabs>
          <w:tab w:val="left" w:pos="6649"/>
        </w:tabs>
        <w:spacing w:before="120" w:after="120" w:line="240" w:lineRule="auto"/>
        <w:rPr>
          <w:rFonts w:ascii="Nunito" w:hAnsi="Nunito" w:cs="Open Sans"/>
          <w:b/>
          <w:sz w:val="10"/>
          <w:szCs w:val="12"/>
          <w:lang w:val="en-US"/>
        </w:rPr>
      </w:pPr>
    </w:p>
    <w:tbl>
      <w:tblPr>
        <w:tblStyle w:val="Zwykatabela4"/>
        <w:tblW w:w="0" w:type="auto"/>
        <w:tblLook w:val="01E0" w:firstRow="1" w:lastRow="1" w:firstColumn="1" w:lastColumn="1" w:noHBand="0" w:noVBand="0"/>
      </w:tblPr>
      <w:tblGrid>
        <w:gridCol w:w="3828"/>
        <w:gridCol w:w="5244"/>
      </w:tblGrid>
      <w:tr w:rsidR="00A3681D" w:rsidRPr="00C6424E" w14:paraId="024CC560" w14:textId="77777777" w:rsidTr="00364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0D5B6753" w14:textId="3ED16C07" w:rsidR="00A3681D" w:rsidRPr="00C6424E" w:rsidRDefault="009767C9" w:rsidP="0015555E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1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vertAlign w:val="superscript"/>
                <w:lang w:val="en-US"/>
              </w:rPr>
              <w:t>ST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="0087096B"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day of the mobility 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(</w:t>
            </w:r>
            <w:r w:rsidR="0087096B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dd/mm/</w:t>
            </w:r>
            <w:proofErr w:type="spellStart"/>
            <w:r w:rsidR="0087096B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yyyy</w:t>
            </w:r>
            <w:proofErr w:type="spellEnd"/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</w:tcPr>
          <w:p w14:paraId="0697A2CA" w14:textId="79BE6EB1" w:rsidR="00A3681D" w:rsidRPr="00C6424E" w:rsidRDefault="0015555E" w:rsidP="0015555E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</w:t>
            </w:r>
            <w:r w:rsidR="00DB4845"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</w:t>
            </w:r>
          </w:p>
        </w:tc>
      </w:tr>
      <w:tr w:rsidR="00A3681D" w:rsidRPr="00C6424E" w14:paraId="3014EC67" w14:textId="77777777" w:rsidTr="00364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563CAADF" w14:textId="6D2D3427" w:rsidR="00A3681D" w:rsidRPr="00C6424E" w:rsidRDefault="00DB4845" w:rsidP="0015555E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SIGNATURE 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6"/>
                <w:szCs w:val="16"/>
                <w:lang w:val="en-US"/>
              </w:rPr>
              <w:br/>
              <w:t>(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6"/>
                <w:szCs w:val="16"/>
                <w:lang w:val="en-US"/>
              </w:rPr>
              <w:t>International Centre/ Faculty/ Department at Host University</w:t>
            </w: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7074134A" w14:textId="3B4CC434" w:rsidR="00A3681D" w:rsidRPr="00C6424E" w:rsidRDefault="003640D8" w:rsidP="003640D8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3640D8" w:rsidRPr="002D6CA7" w14:paraId="510E6346" w14:textId="77777777" w:rsidTr="003640D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7D83A2AC" w14:textId="583C6408" w:rsidR="003640D8" w:rsidRPr="00C6424E" w:rsidRDefault="0087096B" w:rsidP="00946584">
            <w:pPr>
              <w:autoSpaceDE w:val="0"/>
              <w:autoSpaceDN w:val="0"/>
              <w:adjustRightInd w:val="0"/>
              <w:spacing w:before="3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Official stamp of host univers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3E04967F" w14:textId="77777777" w:rsidR="003640D8" w:rsidRPr="00C6424E" w:rsidRDefault="003640D8" w:rsidP="003640D8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</w:p>
        </w:tc>
      </w:tr>
    </w:tbl>
    <w:p w14:paraId="2DBE0243" w14:textId="77777777" w:rsidR="00112BBC" w:rsidRPr="00C6424E" w:rsidRDefault="00112BBC" w:rsidP="00AF7A81">
      <w:pPr>
        <w:autoSpaceDE w:val="0"/>
        <w:autoSpaceDN w:val="0"/>
        <w:adjustRightInd w:val="0"/>
        <w:rPr>
          <w:rFonts w:ascii="Nunito" w:hAnsi="Nunito" w:cs="Open Sans"/>
          <w:color w:val="000000"/>
          <w:sz w:val="16"/>
          <w:szCs w:val="16"/>
          <w:lang w:val="en-US"/>
        </w:rPr>
      </w:pPr>
    </w:p>
    <w:p w14:paraId="165EEB1C" w14:textId="77777777" w:rsidR="00AF760C" w:rsidRPr="00C6424E" w:rsidRDefault="00AF760C" w:rsidP="00AF7A81">
      <w:pPr>
        <w:autoSpaceDE w:val="0"/>
        <w:autoSpaceDN w:val="0"/>
        <w:adjustRightInd w:val="0"/>
        <w:rPr>
          <w:rFonts w:ascii="Nunito" w:hAnsi="Nunito" w:cs="Open Sans"/>
          <w:color w:val="000000"/>
          <w:sz w:val="16"/>
          <w:szCs w:val="16"/>
          <w:lang w:val="en-US"/>
        </w:rPr>
      </w:pPr>
    </w:p>
    <w:tbl>
      <w:tblPr>
        <w:tblStyle w:val="Tabela-Siatka"/>
        <w:tblW w:w="0" w:type="auto"/>
        <w:shd w:val="clear" w:color="auto" w:fill="007481"/>
        <w:tblLook w:val="04A0" w:firstRow="1" w:lastRow="0" w:firstColumn="1" w:lastColumn="0" w:noHBand="0" w:noVBand="1"/>
      </w:tblPr>
      <w:tblGrid>
        <w:gridCol w:w="9039"/>
      </w:tblGrid>
      <w:tr w:rsidR="00AF760C" w:rsidRPr="002D6CA7" w14:paraId="3D53CC44" w14:textId="77777777" w:rsidTr="00AF760C">
        <w:trPr>
          <w:trHeight w:val="536"/>
        </w:trPr>
        <w:tc>
          <w:tcPr>
            <w:tcW w:w="9039" w:type="dxa"/>
            <w:shd w:val="clear" w:color="auto" w:fill="007481"/>
            <w:vAlign w:val="center"/>
          </w:tcPr>
          <w:p w14:paraId="22FF75B8" w14:textId="77777777" w:rsidR="004F027D" w:rsidRPr="00C6424E" w:rsidRDefault="004F027D" w:rsidP="00AF760C">
            <w:pPr>
              <w:pStyle w:val="TableParagraph"/>
              <w:spacing w:before="120" w:after="120"/>
              <w:jc w:val="center"/>
              <w:rPr>
                <w:rFonts w:ascii="Nunito" w:eastAsia="Arial" w:hAnsi="Nunito" w:cs="Open Sans"/>
                <w:color w:val="FFFFFF" w:themeColor="background1"/>
                <w:sz w:val="16"/>
                <w:szCs w:val="16"/>
              </w:rPr>
            </w:pP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TO BE FILLED IN ON THE DAY OF DEPARTURE FROM THE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pacing w:val="-8"/>
                <w:sz w:val="16"/>
                <w:szCs w:val="16"/>
              </w:rPr>
              <w:t xml:space="preserve"> </w:t>
            </w:r>
            <w:r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>UNIVERSITY</w:t>
            </w:r>
            <w:r w:rsidR="00741EC7" w:rsidRPr="00C6424E">
              <w:rPr>
                <w:rFonts w:ascii="Nunito" w:eastAsia="Arial" w:hAnsi="Nunito" w:cs="Open Sans"/>
                <w:b/>
                <w:bCs/>
                <w:color w:val="FFFFFF" w:themeColor="background1"/>
                <w:sz w:val="16"/>
                <w:szCs w:val="16"/>
              </w:rPr>
              <w:t xml:space="preserve"> – last day of mobility</w:t>
            </w:r>
          </w:p>
        </w:tc>
      </w:tr>
    </w:tbl>
    <w:p w14:paraId="1518E30B" w14:textId="18C9A449" w:rsidR="00762675" w:rsidRPr="00C6424E" w:rsidRDefault="00762675" w:rsidP="000C0C94">
      <w:pPr>
        <w:spacing w:before="240"/>
        <w:rPr>
          <w:rFonts w:ascii="Nunito" w:hAnsi="Nunito" w:cs="Open Sans"/>
          <w:sz w:val="20"/>
          <w:szCs w:val="20"/>
          <w:lang w:val="en-US"/>
        </w:rPr>
      </w:pPr>
      <w:r w:rsidRPr="00C6424E">
        <w:rPr>
          <w:rFonts w:ascii="Nunito" w:hAnsi="Nunito" w:cs="Open Sans"/>
          <w:sz w:val="20"/>
          <w:szCs w:val="20"/>
          <w:lang w:val="en-US"/>
        </w:rPr>
        <w:t xml:space="preserve">This is to certify that the </w:t>
      </w:r>
      <w:r w:rsidR="00D82AA5" w:rsidRPr="00C6424E">
        <w:rPr>
          <w:rFonts w:ascii="Nunito" w:hAnsi="Nunito" w:cs="Open Sans"/>
          <w:sz w:val="20"/>
          <w:szCs w:val="20"/>
          <w:lang w:val="en-US"/>
        </w:rPr>
        <w:t>staff member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 completed</w:t>
      </w:r>
      <w:r w:rsidR="000C0C94" w:rsidRPr="00C6424E">
        <w:rPr>
          <w:rFonts w:ascii="Nunito" w:hAnsi="Nunito" w:cs="Open Sans"/>
          <w:sz w:val="20"/>
          <w:szCs w:val="20"/>
          <w:lang w:val="en-US"/>
        </w:rPr>
        <w:t xml:space="preserve"> the mobility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 at our University </w:t>
      </w:r>
      <w:r w:rsidR="00D82AA5" w:rsidRPr="00C6424E">
        <w:rPr>
          <w:rFonts w:ascii="Nunito" w:hAnsi="Nunito" w:cs="Open Sans"/>
          <w:sz w:val="20"/>
          <w:szCs w:val="20"/>
          <w:lang w:val="en-US"/>
        </w:rPr>
        <w:t xml:space="preserve">according to the plan agreed 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during the period indicated </w:t>
      </w:r>
      <w:r w:rsidR="00D82AA5" w:rsidRPr="00C6424E">
        <w:rPr>
          <w:rFonts w:ascii="Nunito" w:hAnsi="Nunito" w:cs="Open Sans"/>
          <w:sz w:val="20"/>
          <w:szCs w:val="20"/>
          <w:lang w:val="en-US"/>
        </w:rPr>
        <w:t>in this</w:t>
      </w:r>
      <w:r w:rsidRPr="00C6424E">
        <w:rPr>
          <w:rFonts w:ascii="Nunito" w:hAnsi="Nunito" w:cs="Open Sans"/>
          <w:sz w:val="20"/>
          <w:szCs w:val="20"/>
          <w:lang w:val="en-US"/>
        </w:rPr>
        <w:t xml:space="preserve"> Certificate of Attendance. </w:t>
      </w:r>
    </w:p>
    <w:tbl>
      <w:tblPr>
        <w:tblStyle w:val="Zwykatabela4"/>
        <w:tblW w:w="0" w:type="auto"/>
        <w:tblLook w:val="01E0" w:firstRow="1" w:lastRow="1" w:firstColumn="1" w:lastColumn="1" w:noHBand="0" w:noVBand="0"/>
      </w:tblPr>
      <w:tblGrid>
        <w:gridCol w:w="3828"/>
        <w:gridCol w:w="5244"/>
      </w:tblGrid>
      <w:tr w:rsidR="009241F9" w:rsidRPr="00C6424E" w14:paraId="0E2F75D0" w14:textId="77777777" w:rsidTr="00FC7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5DEBD077" w14:textId="4DC281B7" w:rsidR="009241F9" w:rsidRPr="00C6424E" w:rsidRDefault="009241F9" w:rsidP="00FC7FCC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Last day of the mobility 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(dd/mm/</w:t>
            </w:r>
            <w:proofErr w:type="spellStart"/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yyyy</w:t>
            </w:r>
            <w:proofErr w:type="spellEnd"/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</w:tcPr>
          <w:p w14:paraId="3AA95BB1" w14:textId="77777777" w:rsidR="009241F9" w:rsidRPr="00C6424E" w:rsidRDefault="009241F9" w:rsidP="00FC7FCC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9241F9" w:rsidRPr="00C6424E" w14:paraId="1C22695A" w14:textId="77777777" w:rsidTr="00FC7F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4DC75E3D" w14:textId="56075870" w:rsidR="009241F9" w:rsidRPr="00C6424E" w:rsidRDefault="00153A57" w:rsidP="00FC7FCC">
            <w:pPr>
              <w:autoSpaceDE w:val="0"/>
              <w:autoSpaceDN w:val="0"/>
              <w:adjustRightInd w:val="0"/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Signature </w:t>
            </w:r>
            <w:r w:rsidR="009241F9"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br/>
            </w:r>
            <w:r w:rsidR="009241F9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(International Centre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 xml:space="preserve"> </w:t>
            </w:r>
            <w:r w:rsidR="009241F9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/ Faculty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 xml:space="preserve"> </w:t>
            </w:r>
            <w:r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br/>
            </w:r>
            <w:r w:rsidR="009241F9" w:rsidRPr="00C6424E">
              <w:rPr>
                <w:rFonts w:ascii="Nunito" w:hAnsi="Nunito" w:cs="Open Sans"/>
                <w:b w:val="0"/>
                <w:bCs w:val="0"/>
                <w:smallCaps/>
                <w:color w:val="000000"/>
                <w:sz w:val="18"/>
                <w:szCs w:val="18"/>
                <w:lang w:val="en-US"/>
              </w:rPr>
              <w:t>/ Department at Host Universit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74773468" w14:textId="77777777" w:rsidR="009241F9" w:rsidRPr="00C6424E" w:rsidRDefault="009241F9" w:rsidP="00FC7FCC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  <w:t>____________________________________</w:t>
            </w:r>
          </w:p>
        </w:tc>
      </w:tr>
      <w:tr w:rsidR="009241F9" w:rsidRPr="002D6CA7" w14:paraId="3EF35A66" w14:textId="77777777" w:rsidTr="00FC7FC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shd w:val="clear" w:color="auto" w:fill="auto"/>
          </w:tcPr>
          <w:p w14:paraId="6F306700" w14:textId="77777777" w:rsidR="009241F9" w:rsidRPr="00C6424E" w:rsidRDefault="009241F9" w:rsidP="00FC7FCC">
            <w:pPr>
              <w:autoSpaceDE w:val="0"/>
              <w:autoSpaceDN w:val="0"/>
              <w:adjustRightInd w:val="0"/>
              <w:spacing w:before="360" w:after="60"/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C6424E">
              <w:rPr>
                <w:rFonts w:ascii="Nunito" w:hAnsi="Nunito" w:cs="Open Sans"/>
                <w:b w:val="0"/>
                <w:bCs w:val="0"/>
                <w:color w:val="000000"/>
                <w:sz w:val="18"/>
                <w:szCs w:val="18"/>
                <w:lang w:val="en-US"/>
              </w:rPr>
              <w:t>Official stamp of host univers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244" w:type="dxa"/>
            <w:shd w:val="clear" w:color="auto" w:fill="auto"/>
            <w:vAlign w:val="bottom"/>
          </w:tcPr>
          <w:p w14:paraId="2EEC6BE1" w14:textId="77777777" w:rsidR="009241F9" w:rsidRPr="00C6424E" w:rsidRDefault="009241F9" w:rsidP="00FC7FCC">
            <w:pPr>
              <w:spacing w:before="60" w:after="60"/>
              <w:rPr>
                <w:rFonts w:ascii="Nunito" w:hAnsi="Nunito" w:cs="Open Sans"/>
                <w:b w:val="0"/>
                <w:bCs w:val="0"/>
                <w:sz w:val="18"/>
                <w:szCs w:val="18"/>
                <w:lang w:val="en-GB"/>
              </w:rPr>
            </w:pPr>
          </w:p>
        </w:tc>
      </w:tr>
    </w:tbl>
    <w:p w14:paraId="0724CF4D" w14:textId="77777777" w:rsidR="0035283B" w:rsidRPr="00C6424E" w:rsidRDefault="0035283B" w:rsidP="00A3681D">
      <w:pPr>
        <w:autoSpaceDE w:val="0"/>
        <w:autoSpaceDN w:val="0"/>
        <w:adjustRightInd w:val="0"/>
        <w:rPr>
          <w:rFonts w:ascii="Nunito" w:hAnsi="Nunito" w:cs="Open Sans"/>
          <w:bCs/>
          <w:color w:val="000000"/>
          <w:sz w:val="16"/>
          <w:szCs w:val="16"/>
          <w:lang w:val="en-US"/>
        </w:rPr>
      </w:pPr>
    </w:p>
    <w:sectPr w:rsidR="0035283B" w:rsidRPr="00C6424E" w:rsidSect="004B375D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86F20" w14:textId="77777777" w:rsidR="004B375D" w:rsidRDefault="004B375D" w:rsidP="00AF7A81">
      <w:pPr>
        <w:spacing w:after="0" w:line="240" w:lineRule="auto"/>
      </w:pPr>
      <w:r>
        <w:separator/>
      </w:r>
    </w:p>
  </w:endnote>
  <w:endnote w:type="continuationSeparator" w:id="0">
    <w:p w14:paraId="01123967" w14:textId="77777777" w:rsidR="004B375D" w:rsidRDefault="004B375D" w:rsidP="00AF7A81">
      <w:pPr>
        <w:spacing w:after="0" w:line="240" w:lineRule="auto"/>
      </w:pPr>
      <w:r>
        <w:continuationSeparator/>
      </w:r>
    </w:p>
  </w:endnote>
  <w:endnote w:type="continuationNotice" w:id="1">
    <w:p w14:paraId="760204E7" w14:textId="77777777" w:rsidR="004B375D" w:rsidRDefault="004B37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unito">
    <w:charset w:val="EE"/>
    <w:family w:val="auto"/>
    <w:pitch w:val="variable"/>
    <w:sig w:usb0="A00002FF" w:usb1="5000204B" w:usb2="00000000" w:usb3="00000000" w:csb0="00000197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549AD" w14:textId="3837153A" w:rsidR="00112BBC" w:rsidRPr="0032501D" w:rsidRDefault="00112BBC" w:rsidP="00FC2F7E">
    <w:pPr>
      <w:jc w:val="center"/>
      <w:rPr>
        <w:rFonts w:ascii="Arial" w:hAnsi="Arial" w:cs="Arial"/>
        <w:b/>
        <w:sz w:val="18"/>
        <w:szCs w:val="18"/>
        <w:lang w:val="en-US"/>
      </w:rPr>
    </w:pPr>
    <w:r w:rsidRPr="004F027D">
      <w:rPr>
        <w:rFonts w:ascii="Arial" w:hAnsi="Arial" w:cs="Arial"/>
        <w:b/>
        <w:sz w:val="18"/>
        <w:szCs w:val="18"/>
        <w:lang w:val="en-US"/>
      </w:rPr>
      <w:t xml:space="preserve">PLEASE NOTE THAT THIS CERTIFICATE MAY NOT BE DATED PRIOR </w:t>
    </w:r>
    <w:r w:rsidR="00FC2F7E">
      <w:rPr>
        <w:rFonts w:ascii="Arial" w:hAnsi="Arial" w:cs="Arial"/>
        <w:b/>
        <w:sz w:val="18"/>
        <w:szCs w:val="18"/>
        <w:lang w:val="en-US"/>
      </w:rPr>
      <w:br/>
    </w:r>
    <w:r w:rsidRPr="004F027D">
      <w:rPr>
        <w:rFonts w:ascii="Arial" w:hAnsi="Arial" w:cs="Arial"/>
        <w:b/>
        <w:sz w:val="18"/>
        <w:szCs w:val="18"/>
        <w:lang w:val="en-US"/>
      </w:rPr>
      <w:t>TO THE DAY OF DEPARTURE MENTION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B9EC0" w14:textId="77777777" w:rsidR="004B375D" w:rsidRDefault="004B375D" w:rsidP="00AF7A81">
      <w:pPr>
        <w:spacing w:after="0" w:line="240" w:lineRule="auto"/>
      </w:pPr>
      <w:r>
        <w:separator/>
      </w:r>
    </w:p>
  </w:footnote>
  <w:footnote w:type="continuationSeparator" w:id="0">
    <w:p w14:paraId="48E1E103" w14:textId="77777777" w:rsidR="004B375D" w:rsidRDefault="004B375D" w:rsidP="00AF7A81">
      <w:pPr>
        <w:spacing w:after="0" w:line="240" w:lineRule="auto"/>
      </w:pPr>
      <w:r>
        <w:continuationSeparator/>
      </w:r>
    </w:p>
  </w:footnote>
  <w:footnote w:type="continuationNotice" w:id="1">
    <w:p w14:paraId="4686E152" w14:textId="77777777" w:rsidR="004B375D" w:rsidRDefault="004B37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6CEA1" w14:textId="77777777" w:rsidR="00195D3D" w:rsidRPr="004E4010" w:rsidRDefault="00195D3D" w:rsidP="00195D3D">
    <w:pPr>
      <w:pStyle w:val="Nagwek11"/>
      <w:spacing w:before="65"/>
      <w:ind w:right="187"/>
      <w:jc w:val="right"/>
      <w:rPr>
        <w:rFonts w:ascii="Nunito" w:hAnsi="Nunito" w:cs="Arial"/>
        <w:color w:val="00747F"/>
        <w:spacing w:val="16"/>
      </w:rPr>
    </w:pPr>
    <w:r>
      <w:rPr>
        <w:rFonts w:ascii="Nunito" w:hAnsi="Nunito" w:cs="Arial"/>
        <w:noProof/>
        <w:color w:val="00747F"/>
        <w:spacing w:val="16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651D055" wp14:editId="5BB1F830">
              <wp:simplePos x="0" y="0"/>
              <wp:positionH relativeFrom="column">
                <wp:posOffset>1905</wp:posOffset>
              </wp:positionH>
              <wp:positionV relativeFrom="paragraph">
                <wp:posOffset>45720</wp:posOffset>
              </wp:positionV>
              <wp:extent cx="5890260" cy="1014730"/>
              <wp:effectExtent l="0" t="0" r="0" b="0"/>
              <wp:wrapTight wrapText="bothSides">
                <wp:wrapPolygon edited="0">
                  <wp:start x="419" y="2028"/>
                  <wp:lineTo x="419" y="19059"/>
                  <wp:lineTo x="3493" y="19059"/>
                  <wp:lineTo x="21516" y="16220"/>
                  <wp:lineTo x="21516" y="6083"/>
                  <wp:lineTo x="3493" y="2028"/>
                  <wp:lineTo x="419" y="2028"/>
                </wp:wrapPolygon>
              </wp:wrapTight>
              <wp:docPr id="1714505326" name="Grupa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90260" cy="1014730"/>
                        <a:chOff x="0" y="0"/>
                        <a:chExt cx="5890260" cy="1014730"/>
                      </a:xfrm>
                    </wpg:grpSpPr>
                    <pic:pic xmlns:pic="http://schemas.openxmlformats.org/drawingml/2006/picture">
                      <pic:nvPicPr>
                        <pic:cNvPr id="4" name="Obraz 1" descr="Obraz zawierający tekst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770" cy="1014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115889685" name="Obraz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51250" y="298450"/>
                          <a:ext cx="2239010" cy="4699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F8C4A0" id="Grupa 2" o:spid="_x0000_s1026" style="position:absolute;margin-left:.15pt;margin-top:3.6pt;width:463.8pt;height:79.9pt;z-index:251659264" coordsize="58902,1014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Dw/eHBh&#10;Y2tldCBlbmQ9InciPz7/4gxYSUNDX1BST0ZJTEUAAQEAAAxITGlubwIQAABtbnRyUkdCIFhZWiAH&#10;zgACAAkABgAxAABhY3NwTVNGVAAAAABJRUMgc1JHQgAAAAAAAAAAAAAAAQ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//T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" o:spid="_x0000_s1027" type="#_x0000_t75" alt="Obraz zawierający tekst&#10;&#10;Opis wygenerowany automatycznie" style="position:absolute;width:10807;height:10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">
                <v:imagedata r:id="rId3" o:title="Obraz zawierający tekst&#10;&#10;Opis wygenerowany automatycznie"/>
              </v:shape>
              <v:shape id="Obraz 1" o:spid="_x0000_s1028" type="#_x0000_t75" style="position:absolute;left:36512;top:2984;width:22390;height:4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">
                <v:imagedata r:id="rId4" o:title=""/>
              </v:shape>
              <w10:wrap type="tight"/>
            </v:group>
          </w:pict>
        </mc:Fallback>
      </mc:AlternateContent>
    </w:r>
  </w:p>
  <w:p w14:paraId="14526CE1" w14:textId="49280669" w:rsidR="005103E0" w:rsidRPr="004E4010" w:rsidRDefault="005103E0" w:rsidP="005103E0">
    <w:pPr>
      <w:pStyle w:val="Nagwek11"/>
      <w:spacing w:before="65"/>
      <w:ind w:right="187"/>
      <w:jc w:val="right"/>
      <w:rPr>
        <w:rFonts w:ascii="Nunito" w:hAnsi="Nunito" w:cs="Arial"/>
        <w:color w:val="00747F"/>
        <w:spacing w:val="16"/>
      </w:rPr>
    </w:pPr>
  </w:p>
  <w:p w14:paraId="4022F492" w14:textId="62A335D2" w:rsidR="004F6AC2" w:rsidRPr="004E4010" w:rsidRDefault="25500CAA" w:rsidP="004E4010">
    <w:pPr>
      <w:pStyle w:val="Nagwek11"/>
      <w:spacing w:before="65"/>
      <w:ind w:right="187"/>
      <w:jc w:val="center"/>
      <w:rPr>
        <w:rFonts w:ascii="Nunito" w:hAnsi="Nunito"/>
        <w:color w:val="00747F"/>
        <w:sz w:val="36"/>
        <w:szCs w:val="36"/>
      </w:rPr>
    </w:pPr>
    <w:r w:rsidRPr="004E4010">
      <w:rPr>
        <w:rFonts w:ascii="Nunito" w:hAnsi="Nunito" w:cs="Arial"/>
        <w:color w:val="00747F"/>
        <w:spacing w:val="16"/>
        <w:sz w:val="36"/>
        <w:szCs w:val="36"/>
      </w:rPr>
      <w:t xml:space="preserve">CERTIFICATE </w:t>
    </w:r>
    <w:r w:rsidRPr="004E4010">
      <w:rPr>
        <w:rFonts w:ascii="Nunito" w:hAnsi="Nunito" w:cs="Arial"/>
        <w:color w:val="00747F"/>
        <w:spacing w:val="10"/>
        <w:sz w:val="36"/>
        <w:szCs w:val="36"/>
      </w:rPr>
      <w:t xml:space="preserve">OF </w:t>
    </w:r>
    <w:r w:rsidRPr="004E4010">
      <w:rPr>
        <w:rFonts w:ascii="Nunito" w:hAnsi="Nunito" w:cs="Arial"/>
        <w:color w:val="00747F"/>
        <w:spacing w:val="14"/>
        <w:sz w:val="36"/>
        <w:szCs w:val="36"/>
      </w:rPr>
      <w:t>ATTENDANCE</w:t>
    </w:r>
    <w:r w:rsidR="004F6AC2">
      <w:rPr>
        <w:rFonts w:ascii="Nunito" w:hAnsi="Nunito" w:cs="Arial"/>
        <w:color w:val="00747F"/>
        <w:spacing w:val="14"/>
        <w:sz w:val="36"/>
        <w:szCs w:val="36"/>
      </w:rPr>
      <w:br/>
    </w:r>
    <w:r w:rsidR="004F6AC2">
      <w:rPr>
        <w:rFonts w:ascii="Nunito" w:hAnsi="Nunito"/>
        <w:color w:val="00747F"/>
        <w:sz w:val="36"/>
        <w:szCs w:val="36"/>
      </w:rPr>
      <w:t>STAFF MOBILITI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ja3MLU0NTQyMDJX0lEKTi0uzszPAykwrQUA3ot66SwAAAA="/>
  </w:docVars>
  <w:rsids>
    <w:rsidRoot w:val="00AF7A81"/>
    <w:rsid w:val="00000CB5"/>
    <w:rsid w:val="00067F87"/>
    <w:rsid w:val="00085369"/>
    <w:rsid w:val="00086F6A"/>
    <w:rsid w:val="00093907"/>
    <w:rsid w:val="000A3C61"/>
    <w:rsid w:val="000B6CC0"/>
    <w:rsid w:val="000C0C94"/>
    <w:rsid w:val="000D3494"/>
    <w:rsid w:val="0010788E"/>
    <w:rsid w:val="00112BBC"/>
    <w:rsid w:val="00113624"/>
    <w:rsid w:val="00127B85"/>
    <w:rsid w:val="00153A57"/>
    <w:rsid w:val="0015555E"/>
    <w:rsid w:val="0018340C"/>
    <w:rsid w:val="001916B5"/>
    <w:rsid w:val="00195D3D"/>
    <w:rsid w:val="001F7244"/>
    <w:rsid w:val="002C3E95"/>
    <w:rsid w:val="002D6CA7"/>
    <w:rsid w:val="0032501D"/>
    <w:rsid w:val="0035283B"/>
    <w:rsid w:val="003640D8"/>
    <w:rsid w:val="00376C25"/>
    <w:rsid w:val="003D65FE"/>
    <w:rsid w:val="003E081F"/>
    <w:rsid w:val="00437B8E"/>
    <w:rsid w:val="00461D6C"/>
    <w:rsid w:val="004B375D"/>
    <w:rsid w:val="004C6E55"/>
    <w:rsid w:val="004E4010"/>
    <w:rsid w:val="004E4021"/>
    <w:rsid w:val="004F027D"/>
    <w:rsid w:val="004F6AC2"/>
    <w:rsid w:val="005103E0"/>
    <w:rsid w:val="00543E6D"/>
    <w:rsid w:val="005645FB"/>
    <w:rsid w:val="00565B4B"/>
    <w:rsid w:val="00587FAC"/>
    <w:rsid w:val="00600C74"/>
    <w:rsid w:val="006105B7"/>
    <w:rsid w:val="00635123"/>
    <w:rsid w:val="00646587"/>
    <w:rsid w:val="00680C05"/>
    <w:rsid w:val="00684EAE"/>
    <w:rsid w:val="006E67DD"/>
    <w:rsid w:val="006F776E"/>
    <w:rsid w:val="00741EC7"/>
    <w:rsid w:val="00746B3D"/>
    <w:rsid w:val="00762675"/>
    <w:rsid w:val="007A2E9D"/>
    <w:rsid w:val="00841D58"/>
    <w:rsid w:val="0087096B"/>
    <w:rsid w:val="00894F75"/>
    <w:rsid w:val="008F3FD3"/>
    <w:rsid w:val="009241F9"/>
    <w:rsid w:val="00946584"/>
    <w:rsid w:val="009767C9"/>
    <w:rsid w:val="00985802"/>
    <w:rsid w:val="00993F58"/>
    <w:rsid w:val="009F42EF"/>
    <w:rsid w:val="00A075A2"/>
    <w:rsid w:val="00A3681D"/>
    <w:rsid w:val="00A466EA"/>
    <w:rsid w:val="00A52696"/>
    <w:rsid w:val="00A64C91"/>
    <w:rsid w:val="00A77885"/>
    <w:rsid w:val="00A86DD8"/>
    <w:rsid w:val="00AC5FA5"/>
    <w:rsid w:val="00AD310B"/>
    <w:rsid w:val="00AE6807"/>
    <w:rsid w:val="00AF760C"/>
    <w:rsid w:val="00AF7A81"/>
    <w:rsid w:val="00B96728"/>
    <w:rsid w:val="00BC77D7"/>
    <w:rsid w:val="00C00E60"/>
    <w:rsid w:val="00C14CE1"/>
    <w:rsid w:val="00C6424E"/>
    <w:rsid w:val="00D270EF"/>
    <w:rsid w:val="00D82AA5"/>
    <w:rsid w:val="00D9219F"/>
    <w:rsid w:val="00DB4845"/>
    <w:rsid w:val="00E43ECD"/>
    <w:rsid w:val="00E459A4"/>
    <w:rsid w:val="00E51C2F"/>
    <w:rsid w:val="00E56A47"/>
    <w:rsid w:val="00E6692E"/>
    <w:rsid w:val="00ED6505"/>
    <w:rsid w:val="00F270DA"/>
    <w:rsid w:val="00F407BF"/>
    <w:rsid w:val="00F94CFE"/>
    <w:rsid w:val="00FA1E95"/>
    <w:rsid w:val="00FB16B7"/>
    <w:rsid w:val="00FB1B62"/>
    <w:rsid w:val="00FC2F7E"/>
    <w:rsid w:val="25500CAA"/>
    <w:rsid w:val="30D68750"/>
    <w:rsid w:val="4E262640"/>
    <w:rsid w:val="619E8A6E"/>
    <w:rsid w:val="6F42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BA36E9"/>
  <w15:docId w15:val="{FE378793-981B-4C6B-89EA-DEBA9E993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84EAE"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uiPriority w:val="1"/>
    <w:qFormat/>
    <w:rsid w:val="00AF7A81"/>
    <w:pPr>
      <w:widowControl w:val="0"/>
      <w:spacing w:before="47" w:after="0" w:line="240" w:lineRule="auto"/>
      <w:outlineLvl w:val="1"/>
    </w:pPr>
    <w:rPr>
      <w:rFonts w:ascii="Arial" w:eastAsia="Arial" w:hAnsi="Arial"/>
      <w:b/>
      <w:bCs/>
      <w:sz w:val="28"/>
      <w:szCs w:val="28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AF7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F7A81"/>
  </w:style>
  <w:style w:type="paragraph" w:styleId="Stopka">
    <w:name w:val="footer"/>
    <w:basedOn w:val="Normalny"/>
    <w:link w:val="StopkaZnak"/>
    <w:uiPriority w:val="99"/>
    <w:unhideWhenUsed/>
    <w:rsid w:val="00AF7A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7A81"/>
  </w:style>
  <w:style w:type="paragraph" w:customStyle="1" w:styleId="TableParagraph">
    <w:name w:val="Table Paragraph"/>
    <w:basedOn w:val="Normalny"/>
    <w:uiPriority w:val="1"/>
    <w:qFormat/>
    <w:rsid w:val="00AF7A81"/>
    <w:pPr>
      <w:widowControl w:val="0"/>
      <w:spacing w:after="0" w:line="240" w:lineRule="auto"/>
    </w:pPr>
    <w:rPr>
      <w:lang w:val="en-US"/>
    </w:rPr>
  </w:style>
  <w:style w:type="table" w:styleId="Tabela-Siatka">
    <w:name w:val="Table Grid"/>
    <w:basedOn w:val="Standardowy"/>
    <w:uiPriority w:val="59"/>
    <w:rsid w:val="00AF7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F3F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F3FD3"/>
    <w:rPr>
      <w:rFonts w:ascii="Segoe UI" w:hAnsi="Segoe UI" w:cs="Segoe UI"/>
      <w:sz w:val="18"/>
      <w:szCs w:val="18"/>
    </w:rPr>
  </w:style>
  <w:style w:type="table" w:styleId="Zwykatabela4">
    <w:name w:val="Plain Table 4"/>
    <w:basedOn w:val="Standardowy"/>
    <w:uiPriority w:val="44"/>
    <w:rsid w:val="000B6C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AC5FA5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C5FA5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437B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3F74BFE18344B48AE04D09BDA995801" ma:contentTypeVersion="3" ma:contentTypeDescription="Utwórz nowy dokument." ma:contentTypeScope="" ma:versionID="ae6fa7d5abe6244b20c9e7d6ebc8bca8">
  <xsd:schema xmlns:xsd="http://www.w3.org/2001/XMLSchema" xmlns:xs="http://www.w3.org/2001/XMLSchema" xmlns:p="http://schemas.microsoft.com/office/2006/metadata/properties" xmlns:ns2="2600520b-06a5-4a4c-bb5b-0fff1a2a2158" targetNamespace="http://schemas.microsoft.com/office/2006/metadata/properties" ma:root="true" ma:fieldsID="a17c1608eae067136bc89a1c8e45f75f" ns2:_="">
    <xsd:import namespace="2600520b-06a5-4a4c-bb5b-0fff1a2a21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20b-06a5-4a4c-bb5b-0fff1a2a2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193EBF-064E-4986-BD5C-9596EE33D7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A8879-4B87-4F04-B093-86F6CAE5F50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2600520b-06a5-4a4c-bb5b-0fff1a2a215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F9B65A8-AB9D-48DB-9A7D-BC62B58BF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20b-06a5-4a4c-bb5b-0fff1a2a21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64e1b0e-c8e5-41a9-9bbb-6f7ed40eef04}" enabled="0" method="" siteId="{164e1b0e-c8e5-41a9-9bbb-6f7ed40eef0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68</Characters>
  <Application>Microsoft Office Word</Application>
  <DocSecurity>0</DocSecurity>
  <Lines>8</Lines>
  <Paragraphs>2</Paragraphs>
  <ScaleCrop>false</ScaleCrop>
  <Company>SGH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ttendance STT</dc:title>
  <dc:subject/>
  <dc:creator>Marta Ferenc</dc:creator>
  <cp:keywords/>
  <dc:description/>
  <cp:lastModifiedBy>Małgorzata Chromy</cp:lastModifiedBy>
  <cp:revision>2</cp:revision>
  <cp:lastPrinted>2017-08-07T17:57:00Z</cp:lastPrinted>
  <dcterms:created xsi:type="dcterms:W3CDTF">2024-01-09T12:17:00Z</dcterms:created>
  <dcterms:modified xsi:type="dcterms:W3CDTF">2024-01-0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F74BFE18344B48AE04D09BDA995801</vt:lpwstr>
  </property>
</Properties>
</file>